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53B71" w14:textId="77777777" w:rsidR="00F91FD5" w:rsidRDefault="00A5341B" w:rsidP="00D6666C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  <w:r>
        <w:br w:type="textWrapping" w:clear="all"/>
      </w:r>
    </w:p>
    <w:p w14:paraId="02EA0F4D" w14:textId="77777777" w:rsidR="00F91FD5" w:rsidRDefault="00F91FD5" w:rsidP="00D6666C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</w:p>
    <w:p w14:paraId="61ECB392" w14:textId="72E62A1A" w:rsidR="00D6666C" w:rsidRPr="00D6666C" w:rsidRDefault="00D6666C" w:rsidP="00D6666C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  <w:r w:rsidRPr="00D6666C">
        <w:rPr>
          <w:rFonts w:ascii="Arial" w:hAnsi="Arial" w:cs="Arial"/>
          <w:b/>
          <w:sz w:val="28"/>
          <w:szCs w:val="28"/>
        </w:rPr>
        <w:t>COUNTRY SPECIFIC MATERIALS - FRANCE</w:t>
      </w:r>
    </w:p>
    <w:p w14:paraId="50B1DB94" w14:textId="77777777" w:rsidR="00D6666C" w:rsidRPr="00D6666C" w:rsidRDefault="00D6666C" w:rsidP="00D6666C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</w:p>
    <w:p w14:paraId="52419A0D" w14:textId="1F6D1FA0" w:rsidR="00D6666C" w:rsidRPr="00D6666C" w:rsidRDefault="00D6666C" w:rsidP="00D6666C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  <w:r w:rsidRPr="00D6666C">
        <w:rPr>
          <w:rFonts w:ascii="Arial" w:hAnsi="Arial" w:cs="Arial"/>
          <w:b/>
          <w:sz w:val="28"/>
          <w:szCs w:val="28"/>
        </w:rPr>
        <w:t xml:space="preserve">FICHE DE SYNTHÈSE : Programme </w:t>
      </w:r>
      <w:r w:rsidR="009F0167">
        <w:rPr>
          <w:rFonts w:ascii="Arial" w:hAnsi="Arial" w:cs="Arial"/>
          <w:b/>
          <w:sz w:val="28"/>
          <w:szCs w:val="28"/>
        </w:rPr>
        <w:t>NGO Leader</w:t>
      </w:r>
      <w:r w:rsidR="0020504B">
        <w:rPr>
          <w:rFonts w:ascii="Arial" w:hAnsi="Arial" w:cs="Arial"/>
          <w:b/>
          <w:sz w:val="28"/>
          <w:szCs w:val="28"/>
        </w:rPr>
        <w:t>s</w:t>
      </w:r>
      <w:r w:rsidRPr="00D6666C">
        <w:rPr>
          <w:rFonts w:ascii="Arial" w:hAnsi="Arial" w:cs="Arial"/>
          <w:b/>
          <w:sz w:val="28"/>
          <w:szCs w:val="28"/>
        </w:rPr>
        <w:t xml:space="preserve"> 2024-2025</w:t>
      </w:r>
    </w:p>
    <w:p w14:paraId="39BFC408" w14:textId="77777777" w:rsidR="00D6666C" w:rsidRPr="000A6C89" w:rsidRDefault="00D6666C" w:rsidP="00D6666C">
      <w:pPr>
        <w:pStyle w:val="Sansinterligne"/>
        <w:jc w:val="center"/>
        <w:rPr>
          <w:rFonts w:ascii="Arial" w:hAnsi="Arial" w:cs="Arial"/>
          <w:b/>
          <w:sz w:val="16"/>
          <w:szCs w:val="18"/>
        </w:rPr>
      </w:pPr>
    </w:p>
    <w:p w14:paraId="1E62D864" w14:textId="0CD0428C" w:rsidR="00FD35A6" w:rsidRPr="00D6666C" w:rsidRDefault="00D6666C" w:rsidP="00D6666C">
      <w:pPr>
        <w:pStyle w:val="Sansinterligne"/>
        <w:jc w:val="center"/>
        <w:rPr>
          <w:i/>
          <w:iCs/>
        </w:rPr>
      </w:pPr>
      <w:r w:rsidRPr="00D6666C">
        <w:rPr>
          <w:rFonts w:ascii="Arial" w:hAnsi="Arial" w:cs="Arial"/>
          <w:b/>
          <w:i/>
          <w:iCs/>
          <w:sz w:val="20"/>
        </w:rPr>
        <w:t>À REMPLIR EN FRANÇAIS</w:t>
      </w:r>
    </w:p>
    <w:p w14:paraId="5114258E" w14:textId="6C7929A1" w:rsidR="00FD35A6" w:rsidRPr="00D6666C" w:rsidRDefault="00D6666C" w:rsidP="00FD35A6">
      <w:pPr>
        <w:pStyle w:val="Titre1"/>
        <w:rPr>
          <w:rFonts w:ascii="Arial" w:hAnsi="Arial" w:cs="Arial"/>
          <w:sz w:val="28"/>
          <w:szCs w:val="28"/>
        </w:rPr>
      </w:pPr>
      <w:r w:rsidRPr="00D6666C">
        <w:rPr>
          <w:rFonts w:ascii="Arial" w:hAnsi="Arial" w:cs="Arial"/>
          <w:sz w:val="28"/>
          <w:szCs w:val="28"/>
        </w:rPr>
        <w:t>Candidature</w:t>
      </w:r>
    </w:p>
    <w:tbl>
      <w:tblPr>
        <w:tblW w:w="1120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761"/>
        <w:gridCol w:w="3471"/>
        <w:gridCol w:w="2500"/>
        <w:gridCol w:w="2476"/>
      </w:tblGrid>
      <w:tr w:rsidR="00687CFB" w:rsidRPr="009B218B" w14:paraId="5209BF9C" w14:textId="77777777" w:rsidTr="004F2E2C">
        <w:trPr>
          <w:trHeight w:val="569"/>
          <w:jc w:val="center"/>
        </w:trPr>
        <w:tc>
          <w:tcPr>
            <w:tcW w:w="2761" w:type="dxa"/>
            <w:vAlign w:val="center"/>
          </w:tcPr>
          <w:p w14:paraId="0CF19F64" w14:textId="569A8587" w:rsidR="00687CFB" w:rsidRPr="009B218B" w:rsidRDefault="00375844" w:rsidP="004F2E2C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  <w:r w:rsidRPr="009B218B">
              <w:rPr>
                <w:rFonts w:ascii="Arial" w:hAnsi="Arial" w:cs="Arial"/>
                <w:b/>
                <w:bCs/>
              </w:rPr>
              <w:t>Nom, Prénom</w:t>
            </w:r>
          </w:p>
        </w:tc>
        <w:tc>
          <w:tcPr>
            <w:tcW w:w="3471" w:type="dxa"/>
            <w:shd w:val="clear" w:color="auto" w:fill="FFFFFF" w:themeFill="background1"/>
            <w:vAlign w:val="center"/>
          </w:tcPr>
          <w:p w14:paraId="2C7C7AE6" w14:textId="1791A429" w:rsidR="00687CFB" w:rsidRPr="009B218B" w:rsidRDefault="00687CFB" w:rsidP="002E1EEE">
            <w:pPr>
              <w:rPr>
                <w:rFonts w:ascii="Arial" w:hAnsi="Arial" w:cs="Arial"/>
              </w:rPr>
            </w:pPr>
          </w:p>
        </w:tc>
        <w:tc>
          <w:tcPr>
            <w:tcW w:w="2500" w:type="dxa"/>
            <w:vMerge w:val="restart"/>
            <w:vAlign w:val="center"/>
          </w:tcPr>
          <w:p w14:paraId="1A483F86" w14:textId="26EB37F5" w:rsidR="00687CFB" w:rsidRPr="009B218B" w:rsidRDefault="00375844" w:rsidP="00375844">
            <w:pPr>
              <w:pStyle w:val="tiquettes"/>
              <w:ind w:left="720"/>
              <w:jc w:val="center"/>
              <w:rPr>
                <w:rFonts w:ascii="Arial" w:hAnsi="Arial" w:cs="Arial"/>
                <w:b/>
                <w:bCs/>
              </w:rPr>
            </w:pPr>
            <w:r w:rsidRPr="009B218B">
              <w:rPr>
                <w:rFonts w:ascii="Arial" w:hAnsi="Arial" w:cs="Arial"/>
                <w:b/>
                <w:bCs/>
              </w:rPr>
              <w:t>Adresse postale</w:t>
            </w:r>
          </w:p>
        </w:tc>
        <w:tc>
          <w:tcPr>
            <w:tcW w:w="2476" w:type="dxa"/>
            <w:vMerge w:val="restart"/>
            <w:shd w:val="clear" w:color="auto" w:fill="FFFFFF" w:themeFill="background1"/>
          </w:tcPr>
          <w:p w14:paraId="60B9C6BA" w14:textId="02CACA31" w:rsidR="00687CFB" w:rsidRPr="009B218B" w:rsidRDefault="00687CFB" w:rsidP="00FD35A6">
            <w:pPr>
              <w:rPr>
                <w:rFonts w:ascii="Arial" w:hAnsi="Arial" w:cs="Arial"/>
              </w:rPr>
            </w:pPr>
          </w:p>
        </w:tc>
      </w:tr>
      <w:tr w:rsidR="00687CFB" w:rsidRPr="009B218B" w14:paraId="32A457DD" w14:textId="77777777" w:rsidTr="004F2E2C">
        <w:trPr>
          <w:trHeight w:val="45"/>
          <w:jc w:val="center"/>
        </w:trPr>
        <w:tc>
          <w:tcPr>
            <w:tcW w:w="2761" w:type="dxa"/>
            <w:vAlign w:val="center"/>
          </w:tcPr>
          <w:p w14:paraId="5B08AF0B" w14:textId="77777777" w:rsidR="00687CFB" w:rsidRPr="009B218B" w:rsidRDefault="00687CFB" w:rsidP="00375844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471" w:type="dxa"/>
            <w:vAlign w:val="center"/>
          </w:tcPr>
          <w:p w14:paraId="77301DFF" w14:textId="77777777" w:rsidR="00687CFB" w:rsidRPr="009B218B" w:rsidRDefault="00687CFB" w:rsidP="0037584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00" w:type="dxa"/>
            <w:vMerge/>
            <w:vAlign w:val="center"/>
          </w:tcPr>
          <w:p w14:paraId="0BFBBA26" w14:textId="77777777" w:rsidR="00687CFB" w:rsidRPr="009B218B" w:rsidRDefault="00687CFB" w:rsidP="00375844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476" w:type="dxa"/>
            <w:vMerge/>
            <w:shd w:val="clear" w:color="auto" w:fill="FFFFFF" w:themeFill="background1"/>
          </w:tcPr>
          <w:p w14:paraId="5320F6AE" w14:textId="77777777" w:rsidR="00687CFB" w:rsidRPr="009B218B" w:rsidRDefault="00687CFB" w:rsidP="00FD35A6">
            <w:pPr>
              <w:rPr>
                <w:rFonts w:ascii="Arial" w:hAnsi="Arial" w:cs="Arial"/>
              </w:rPr>
            </w:pPr>
          </w:p>
        </w:tc>
      </w:tr>
      <w:tr w:rsidR="00FD35A6" w:rsidRPr="009B218B" w14:paraId="12B7AD0B" w14:textId="77777777" w:rsidTr="004F2E2C">
        <w:trPr>
          <w:trHeight w:val="450"/>
          <w:jc w:val="center"/>
        </w:trPr>
        <w:tc>
          <w:tcPr>
            <w:tcW w:w="2761" w:type="dxa"/>
            <w:vAlign w:val="center"/>
          </w:tcPr>
          <w:p w14:paraId="65CB8D47" w14:textId="140AF279" w:rsidR="00FD35A6" w:rsidRPr="009B218B" w:rsidRDefault="00375844" w:rsidP="00375844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  <w:r w:rsidRPr="009B218B">
              <w:rPr>
                <w:rFonts w:ascii="Arial" w:hAnsi="Arial" w:cs="Arial"/>
                <w:b/>
                <w:bCs/>
              </w:rPr>
              <w:t>Adresse e-mail principale</w:t>
            </w:r>
          </w:p>
        </w:tc>
        <w:tc>
          <w:tcPr>
            <w:tcW w:w="3471" w:type="dxa"/>
            <w:shd w:val="clear" w:color="auto" w:fill="FFFFFF" w:themeFill="background1"/>
            <w:vAlign w:val="center"/>
          </w:tcPr>
          <w:p w14:paraId="4CF7CE62" w14:textId="387B2DD8" w:rsidR="00FD35A6" w:rsidRPr="009B218B" w:rsidRDefault="00FD35A6" w:rsidP="0037584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00" w:type="dxa"/>
            <w:vAlign w:val="center"/>
          </w:tcPr>
          <w:p w14:paraId="59B56D87" w14:textId="0B963F08" w:rsidR="00FD35A6" w:rsidRPr="009B218B" w:rsidRDefault="00375844" w:rsidP="00375844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  <w:r w:rsidRPr="009B218B">
              <w:rPr>
                <w:rFonts w:ascii="Arial" w:hAnsi="Arial" w:cs="Arial"/>
                <w:b/>
                <w:bCs/>
              </w:rPr>
              <w:t>Adresse e-mail secondaire</w:t>
            </w:r>
          </w:p>
        </w:tc>
        <w:tc>
          <w:tcPr>
            <w:tcW w:w="2476" w:type="dxa"/>
            <w:shd w:val="clear" w:color="auto" w:fill="FFFFFF" w:themeFill="background1"/>
          </w:tcPr>
          <w:p w14:paraId="2037AB69" w14:textId="3B3E6BAC" w:rsidR="00FD35A6" w:rsidRPr="009B218B" w:rsidRDefault="00FD35A6" w:rsidP="00FD35A6">
            <w:pPr>
              <w:rPr>
                <w:rFonts w:ascii="Arial" w:hAnsi="Arial" w:cs="Arial"/>
              </w:rPr>
            </w:pPr>
          </w:p>
        </w:tc>
      </w:tr>
      <w:tr w:rsidR="00FD35A6" w:rsidRPr="009B218B" w14:paraId="1F4D9DF6" w14:textId="77777777" w:rsidTr="004F2E2C">
        <w:trPr>
          <w:trHeight w:val="450"/>
          <w:jc w:val="center"/>
        </w:trPr>
        <w:tc>
          <w:tcPr>
            <w:tcW w:w="2761" w:type="dxa"/>
            <w:vAlign w:val="center"/>
          </w:tcPr>
          <w:p w14:paraId="2B7646EE" w14:textId="49AFB55E" w:rsidR="00FD35A6" w:rsidRPr="009B218B" w:rsidRDefault="00375844" w:rsidP="00375844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  <w:r w:rsidRPr="009B218B">
              <w:rPr>
                <w:rFonts w:ascii="Arial" w:hAnsi="Arial" w:cs="Arial"/>
                <w:b/>
                <w:bCs/>
              </w:rPr>
              <w:t>Téléphone</w:t>
            </w:r>
          </w:p>
        </w:tc>
        <w:tc>
          <w:tcPr>
            <w:tcW w:w="3471" w:type="dxa"/>
            <w:shd w:val="clear" w:color="auto" w:fill="FFFFFF" w:themeFill="background1"/>
            <w:vAlign w:val="center"/>
          </w:tcPr>
          <w:p w14:paraId="738BDA52" w14:textId="30C774DA" w:rsidR="00FD35A6" w:rsidRPr="009B218B" w:rsidRDefault="00FD35A6" w:rsidP="002E1EEE">
            <w:pPr>
              <w:rPr>
                <w:rFonts w:ascii="Arial" w:hAnsi="Arial" w:cs="Arial"/>
              </w:rPr>
            </w:pPr>
          </w:p>
        </w:tc>
        <w:tc>
          <w:tcPr>
            <w:tcW w:w="2500" w:type="dxa"/>
            <w:vAlign w:val="center"/>
          </w:tcPr>
          <w:p w14:paraId="57436F07" w14:textId="1B32C02E" w:rsidR="00FD35A6" w:rsidRPr="009B218B" w:rsidRDefault="00FD35A6" w:rsidP="00375844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476" w:type="dxa"/>
            <w:shd w:val="clear" w:color="auto" w:fill="auto"/>
          </w:tcPr>
          <w:p w14:paraId="51074778" w14:textId="77777777" w:rsidR="00FD35A6" w:rsidRPr="009B218B" w:rsidRDefault="00FD35A6" w:rsidP="00FD35A6">
            <w:pPr>
              <w:rPr>
                <w:rFonts w:ascii="Arial" w:hAnsi="Arial" w:cs="Arial"/>
              </w:rPr>
            </w:pPr>
          </w:p>
        </w:tc>
      </w:tr>
      <w:tr w:rsidR="00FD35A6" w:rsidRPr="009B218B" w14:paraId="3F4E5FDB" w14:textId="77777777" w:rsidTr="004F2E2C">
        <w:trPr>
          <w:trHeight w:val="450"/>
          <w:jc w:val="center"/>
        </w:trPr>
        <w:tc>
          <w:tcPr>
            <w:tcW w:w="2761" w:type="dxa"/>
            <w:vAlign w:val="center"/>
          </w:tcPr>
          <w:p w14:paraId="7FB1B843" w14:textId="3FA96F18" w:rsidR="00FD35A6" w:rsidRPr="009B218B" w:rsidRDefault="00375844" w:rsidP="00375844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  <w:r w:rsidRPr="009B218B">
              <w:rPr>
                <w:rFonts w:ascii="Arial" w:hAnsi="Arial" w:cs="Arial"/>
                <w:b/>
                <w:bCs/>
              </w:rPr>
              <w:t>Date de naissance</w:t>
            </w:r>
          </w:p>
        </w:tc>
        <w:tc>
          <w:tcPr>
            <w:tcW w:w="3471" w:type="dxa"/>
            <w:shd w:val="clear" w:color="auto" w:fill="FFFFFF" w:themeFill="background1"/>
            <w:vAlign w:val="center"/>
          </w:tcPr>
          <w:p w14:paraId="5FF6D0A2" w14:textId="10045BD1" w:rsidR="00FD35A6" w:rsidRPr="009B218B" w:rsidRDefault="00FD35A6" w:rsidP="002E1EEE">
            <w:pPr>
              <w:rPr>
                <w:rFonts w:ascii="Arial" w:hAnsi="Arial" w:cs="Arial"/>
              </w:rPr>
            </w:pPr>
          </w:p>
        </w:tc>
        <w:tc>
          <w:tcPr>
            <w:tcW w:w="2500" w:type="dxa"/>
            <w:vAlign w:val="center"/>
          </w:tcPr>
          <w:p w14:paraId="1AAEBF14" w14:textId="02D8D5B8" w:rsidR="00FD35A6" w:rsidRPr="009B218B" w:rsidRDefault="00375844" w:rsidP="00375844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  <w:r w:rsidRPr="009B218B">
              <w:rPr>
                <w:rFonts w:ascii="Arial" w:hAnsi="Arial" w:cs="Arial"/>
                <w:b/>
                <w:bCs/>
              </w:rPr>
              <w:t>Situation familiale</w:t>
            </w:r>
          </w:p>
        </w:tc>
        <w:tc>
          <w:tcPr>
            <w:tcW w:w="2476" w:type="dxa"/>
            <w:shd w:val="clear" w:color="auto" w:fill="FFFFFF" w:themeFill="background1"/>
          </w:tcPr>
          <w:p w14:paraId="3CE52F24" w14:textId="77777777" w:rsidR="00FD35A6" w:rsidRPr="009B218B" w:rsidRDefault="00FD35A6" w:rsidP="00FD35A6">
            <w:pPr>
              <w:rPr>
                <w:rFonts w:ascii="Arial" w:hAnsi="Arial" w:cs="Arial"/>
              </w:rPr>
            </w:pPr>
          </w:p>
        </w:tc>
      </w:tr>
    </w:tbl>
    <w:p w14:paraId="6FE898F1" w14:textId="77777777" w:rsidR="00460A82" w:rsidRDefault="00460A82" w:rsidP="00460A82"/>
    <w:tbl>
      <w:tblPr>
        <w:tblW w:w="6232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6232"/>
      </w:tblGrid>
      <w:tr w:rsidR="006A50F3" w:rsidRPr="009B218B" w14:paraId="6D99559C" w14:textId="77777777" w:rsidTr="006A50F3">
        <w:trPr>
          <w:trHeight w:val="450"/>
        </w:trPr>
        <w:tc>
          <w:tcPr>
            <w:tcW w:w="6232" w:type="dxa"/>
            <w:vAlign w:val="center"/>
          </w:tcPr>
          <w:p w14:paraId="633A8FC6" w14:textId="09C55E2D" w:rsidR="006A50F3" w:rsidRPr="006A50F3" w:rsidRDefault="006A50F3" w:rsidP="006A50F3">
            <w:pPr>
              <w:pStyle w:val="Sansinterlign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A50F3">
              <w:rPr>
                <w:rFonts w:ascii="Arial" w:hAnsi="Arial" w:cs="Arial"/>
                <w:b/>
                <w:bCs/>
                <w:sz w:val="18"/>
                <w:szCs w:val="18"/>
              </w:rPr>
              <w:t>Avez-vous, et/ou vos dépendants, obtenu un visa pour les États-Unis dans les 24 mois précédant votre candidature Fulbright ?</w:t>
            </w:r>
          </w:p>
          <w:p w14:paraId="1FC5CA50" w14:textId="7064B9D8" w:rsidR="006A50F3" w:rsidRPr="006A50F3" w:rsidRDefault="006A50F3" w:rsidP="006A50F3">
            <w:pPr>
              <w:pStyle w:val="Sansinterligne"/>
              <w:jc w:val="center"/>
            </w:pPr>
            <w:r w:rsidRPr="006A50F3">
              <w:rPr>
                <w:rFonts w:ascii="Arial" w:hAnsi="Arial" w:cs="Arial"/>
                <w:b/>
                <w:bCs/>
                <w:sz w:val="18"/>
                <w:szCs w:val="18"/>
              </w:rPr>
              <w:t>(NB : l’ESTA n’est pas un visa)</w:t>
            </w:r>
          </w:p>
        </w:tc>
      </w:tr>
    </w:tbl>
    <w:tbl>
      <w:tblPr>
        <w:tblStyle w:val="Tableausimple3"/>
        <w:tblW w:w="4946" w:type="pct"/>
        <w:tblLayout w:type="fixed"/>
        <w:tblLook w:val="0600" w:firstRow="0" w:lastRow="0" w:firstColumn="0" w:lastColumn="0" w:noHBand="1" w:noVBand="1"/>
      </w:tblPr>
      <w:tblGrid>
        <w:gridCol w:w="284"/>
        <w:gridCol w:w="1842"/>
        <w:gridCol w:w="283"/>
        <w:gridCol w:w="2836"/>
        <w:gridCol w:w="5393"/>
      </w:tblGrid>
      <w:tr w:rsidR="008B6F22" w:rsidRPr="009B218B" w14:paraId="2AF8BB0F" w14:textId="53EDDB4A" w:rsidTr="008B6F22">
        <w:sdt>
          <w:sdtPr>
            <w:rPr>
              <w:rFonts w:ascii="Arial" w:hAnsi="Arial" w:cs="Arial"/>
            </w:rPr>
            <w:id w:val="803127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284" w:type="dxa"/>
              </w:tcPr>
              <w:p w14:paraId="4150221F" w14:textId="77777777" w:rsidR="008B6F22" w:rsidRPr="00210E19" w:rsidRDefault="008B6F22" w:rsidP="008B6F22">
                <w:pPr>
                  <w:pStyle w:val="Citation"/>
                  <w:rPr>
                    <w:rFonts w:ascii="Arial" w:hAnsi="Arial" w:cs="Arial"/>
                  </w:rPr>
                </w:pPr>
                <w:r w:rsidRPr="00210E19">
                  <w:rPr>
                    <w:rFonts w:ascii="Segoe UI Symbol" w:eastAsia="MS Gothic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1840" w:type="dxa"/>
          </w:tcPr>
          <w:p w14:paraId="3A39D84F" w14:textId="0549F82F" w:rsidR="008B6F22" w:rsidRPr="00A37B9C" w:rsidRDefault="008B6F22" w:rsidP="008B6F22">
            <w:pPr>
              <w:pStyle w:val="Citation"/>
              <w:rPr>
                <w:rFonts w:ascii="Arial" w:hAnsi="Arial" w:cs="Arial"/>
                <w:i/>
                <w:iCs w:val="0"/>
                <w:color w:val="auto"/>
              </w:rPr>
            </w:pPr>
            <w:r>
              <w:rPr>
                <w:rFonts w:ascii="Arial" w:hAnsi="Arial" w:cs="Arial"/>
                <w:b/>
                <w:color w:val="auto"/>
                <w:szCs w:val="18"/>
              </w:rPr>
              <w:t>NON</w:t>
            </w:r>
          </w:p>
        </w:tc>
        <w:sdt>
          <w:sdtPr>
            <w:rPr>
              <w:rFonts w:ascii="Arial" w:hAnsi="Arial" w:cs="Arial"/>
              <w:color w:val="auto"/>
            </w:rPr>
            <w:id w:val="3008361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283" w:type="dxa"/>
              </w:tcPr>
              <w:p w14:paraId="582C2F81" w14:textId="77777777" w:rsidR="008B6F22" w:rsidRPr="00A37B9C" w:rsidRDefault="008B6F22" w:rsidP="008B6F22">
                <w:pPr>
                  <w:pStyle w:val="Citation"/>
                  <w:rPr>
                    <w:rFonts w:ascii="Arial" w:hAnsi="Arial" w:cs="Arial"/>
                    <w:color w:val="auto"/>
                  </w:rPr>
                </w:pPr>
                <w:r w:rsidRPr="00A37B9C">
                  <w:rPr>
                    <w:rFonts w:ascii="Segoe UI Symbol" w:eastAsia="MS Gothic" w:hAnsi="Segoe UI Symbol" w:cs="Segoe UI Symbol"/>
                    <w:color w:val="auto"/>
                    <w:lang w:bidi="fr-FR"/>
                  </w:rPr>
                  <w:t>☐</w:t>
                </w:r>
              </w:p>
            </w:tc>
          </w:sdtContent>
        </w:sdt>
        <w:tc>
          <w:tcPr>
            <w:tcW w:w="2833" w:type="dxa"/>
          </w:tcPr>
          <w:p w14:paraId="60FB0A8D" w14:textId="5C31B972" w:rsidR="008B6F22" w:rsidRDefault="008B6F22" w:rsidP="008B6F2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OUI </w:t>
            </w:r>
          </w:p>
          <w:p w14:paraId="32275BC7" w14:textId="6275FA35" w:rsidR="008B6F22" w:rsidRPr="008B6F22" w:rsidRDefault="008B6F22" w:rsidP="008B6F22">
            <w:pPr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8B6F22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Dates du séjour et type de visa obtenu à préciser ci-contre</w:t>
            </w:r>
          </w:p>
        </w:tc>
        <w:tc>
          <w:tcPr>
            <w:tcW w:w="5387" w:type="dxa"/>
            <w:shd w:val="clear" w:color="auto" w:fill="FFFFFF" w:themeFill="background1"/>
          </w:tcPr>
          <w:p w14:paraId="67029A9E" w14:textId="3266C620" w:rsidR="008B6F22" w:rsidRPr="009B218B" w:rsidRDefault="008B6F22" w:rsidP="008B6F22"/>
        </w:tc>
      </w:tr>
    </w:tbl>
    <w:p w14:paraId="19674BC4" w14:textId="77777777" w:rsidR="00460A82" w:rsidRPr="00460A82" w:rsidRDefault="00460A82" w:rsidP="00460A82"/>
    <w:tbl>
      <w:tblPr>
        <w:tblW w:w="1120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761"/>
        <w:gridCol w:w="3471"/>
        <w:gridCol w:w="2500"/>
        <w:gridCol w:w="2476"/>
      </w:tblGrid>
      <w:tr w:rsidR="004F2E2C" w:rsidRPr="009B218B" w14:paraId="60A0F1F8" w14:textId="77777777" w:rsidTr="009B218B">
        <w:trPr>
          <w:trHeight w:val="450"/>
          <w:jc w:val="center"/>
        </w:trPr>
        <w:tc>
          <w:tcPr>
            <w:tcW w:w="2761" w:type="dxa"/>
            <w:vAlign w:val="center"/>
          </w:tcPr>
          <w:p w14:paraId="02A70823" w14:textId="257923AE" w:rsidR="004F2E2C" w:rsidRPr="009B218B" w:rsidRDefault="004F2E2C" w:rsidP="007F739A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  <w:r w:rsidRPr="009B218B">
              <w:rPr>
                <w:rFonts w:ascii="Arial" w:hAnsi="Arial" w:cs="Arial"/>
                <w:b/>
                <w:bCs/>
              </w:rPr>
              <w:t>Institution en France</w:t>
            </w:r>
          </w:p>
        </w:tc>
        <w:tc>
          <w:tcPr>
            <w:tcW w:w="3471" w:type="dxa"/>
            <w:shd w:val="clear" w:color="auto" w:fill="FFFFFF" w:themeFill="background1"/>
            <w:vAlign w:val="center"/>
          </w:tcPr>
          <w:p w14:paraId="5CEFDB50" w14:textId="77777777" w:rsidR="004F2E2C" w:rsidRPr="009B218B" w:rsidRDefault="004F2E2C" w:rsidP="007F739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00" w:type="dxa"/>
            <w:vAlign w:val="center"/>
          </w:tcPr>
          <w:p w14:paraId="78BD7988" w14:textId="06E1EFD6" w:rsidR="004F2E2C" w:rsidRPr="009B218B" w:rsidRDefault="004F2E2C" w:rsidP="007F739A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  <w:r w:rsidRPr="009B218B">
              <w:rPr>
                <w:rFonts w:ascii="Arial" w:hAnsi="Arial" w:cs="Arial"/>
                <w:b/>
                <w:bCs/>
              </w:rPr>
              <w:t>Poste occupé</w:t>
            </w:r>
          </w:p>
        </w:tc>
        <w:tc>
          <w:tcPr>
            <w:tcW w:w="2476" w:type="dxa"/>
            <w:shd w:val="clear" w:color="auto" w:fill="FFFFFF" w:themeFill="background1"/>
          </w:tcPr>
          <w:p w14:paraId="17EC55B6" w14:textId="77777777" w:rsidR="004F2E2C" w:rsidRPr="009B218B" w:rsidRDefault="004F2E2C" w:rsidP="007F739A">
            <w:pPr>
              <w:rPr>
                <w:rFonts w:ascii="Arial" w:hAnsi="Arial" w:cs="Arial"/>
              </w:rPr>
            </w:pPr>
          </w:p>
        </w:tc>
      </w:tr>
    </w:tbl>
    <w:p w14:paraId="15034E4F" w14:textId="77777777" w:rsidR="004F2E2C" w:rsidRPr="009B218B" w:rsidRDefault="004F2E2C" w:rsidP="004F2E2C">
      <w:pPr>
        <w:rPr>
          <w:rFonts w:ascii="Arial" w:hAnsi="Arial" w:cs="Arial"/>
        </w:rPr>
      </w:pPr>
    </w:p>
    <w:p w14:paraId="405300E9" w14:textId="076CBB29" w:rsidR="00A174EF" w:rsidRDefault="004F2E2C" w:rsidP="00A174EF">
      <w:pPr>
        <w:pStyle w:val="Titre1"/>
        <w:rPr>
          <w:rFonts w:ascii="Arial" w:hAnsi="Arial" w:cs="Arial"/>
          <w:sz w:val="28"/>
          <w:szCs w:val="28"/>
        </w:rPr>
      </w:pPr>
      <w:r w:rsidRPr="009B218B">
        <w:rPr>
          <w:rFonts w:ascii="Arial" w:hAnsi="Arial" w:cs="Arial"/>
          <w:sz w:val="28"/>
          <w:szCs w:val="28"/>
        </w:rPr>
        <w:t>Projet de recherche</w:t>
      </w:r>
      <w:r w:rsidR="007E7EF7">
        <w:rPr>
          <w:rFonts w:ascii="Arial" w:hAnsi="Arial" w:cs="Arial"/>
          <w:sz w:val="28"/>
          <w:szCs w:val="28"/>
        </w:rPr>
        <w:t>/de terrain</w:t>
      </w:r>
      <w:r w:rsidRPr="009B218B">
        <w:rPr>
          <w:rFonts w:ascii="Arial" w:hAnsi="Arial" w:cs="Arial"/>
          <w:sz w:val="28"/>
          <w:szCs w:val="28"/>
        </w:rPr>
        <w:t xml:space="preserve"> aux États-Unis</w:t>
      </w:r>
    </w:p>
    <w:p w14:paraId="5DCA49AA" w14:textId="5FF6297C" w:rsidR="007E7EF7" w:rsidRPr="007E7EF7" w:rsidRDefault="00014FA4" w:rsidP="007E7EF7">
      <w:hyperlink r:id="rId10" w:history="1">
        <w:r w:rsidRPr="0016389F">
          <w:rPr>
            <w:rStyle w:val="Lienhypertexte"/>
          </w:rPr>
          <w:t>https://fulbright-france.org/fr/bourses-fulbright-partenaires/programmes/special-fulbright-ngo-leaders</w:t>
        </w:r>
      </w:hyperlink>
      <w:r>
        <w:t xml:space="preserve"> </w:t>
      </w:r>
    </w:p>
    <w:tbl>
      <w:tblPr>
        <w:tblW w:w="1097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4678"/>
        <w:gridCol w:w="6300"/>
      </w:tblGrid>
      <w:tr w:rsidR="00A174EF" w:rsidRPr="009B218B" w14:paraId="0C7C52D0" w14:textId="77777777" w:rsidTr="00A174EF">
        <w:trPr>
          <w:trHeight w:val="469"/>
        </w:trPr>
        <w:tc>
          <w:tcPr>
            <w:tcW w:w="4678" w:type="dxa"/>
            <w:vAlign w:val="center"/>
          </w:tcPr>
          <w:p w14:paraId="2CFDD032" w14:textId="65B87C4D" w:rsidR="00A174EF" w:rsidRPr="009B218B" w:rsidRDefault="00A174EF" w:rsidP="00A174EF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  <w:r w:rsidRPr="009B218B">
              <w:rPr>
                <w:rFonts w:ascii="Arial" w:hAnsi="Arial" w:cs="Arial"/>
                <w:b/>
                <w:bCs/>
              </w:rPr>
              <w:t>Institution</w:t>
            </w:r>
            <w:r w:rsidR="007E7EF7">
              <w:rPr>
                <w:rFonts w:ascii="Arial" w:hAnsi="Arial" w:cs="Arial"/>
                <w:b/>
                <w:bCs/>
              </w:rPr>
              <w:t xml:space="preserve"> </w:t>
            </w:r>
            <w:r w:rsidRPr="009B218B">
              <w:rPr>
                <w:rFonts w:ascii="Arial" w:hAnsi="Arial" w:cs="Arial"/>
                <w:b/>
                <w:bCs/>
              </w:rPr>
              <w:t>aux États-Unis</w:t>
            </w:r>
          </w:p>
        </w:tc>
        <w:tc>
          <w:tcPr>
            <w:tcW w:w="6300" w:type="dxa"/>
            <w:shd w:val="clear" w:color="auto" w:fill="FFFFFF" w:themeFill="background1"/>
            <w:vAlign w:val="center"/>
          </w:tcPr>
          <w:p w14:paraId="2028C730" w14:textId="77777777" w:rsidR="00A174EF" w:rsidRPr="009B218B" w:rsidRDefault="00A174EF" w:rsidP="007F739A">
            <w:pPr>
              <w:jc w:val="center"/>
              <w:rPr>
                <w:rFonts w:ascii="Arial" w:hAnsi="Arial" w:cs="Arial"/>
              </w:rPr>
            </w:pPr>
          </w:p>
        </w:tc>
      </w:tr>
      <w:tr w:rsidR="009B218B" w:rsidRPr="009B218B" w14:paraId="190A4B20" w14:textId="77777777" w:rsidTr="00A174EF">
        <w:trPr>
          <w:trHeight w:val="469"/>
        </w:trPr>
        <w:tc>
          <w:tcPr>
            <w:tcW w:w="4678" w:type="dxa"/>
            <w:vAlign w:val="center"/>
          </w:tcPr>
          <w:p w14:paraId="1311072D" w14:textId="59AC6CE7" w:rsidR="009B218B" w:rsidRPr="009B218B" w:rsidRDefault="009B218B" w:rsidP="00A174EF">
            <w:pPr>
              <w:pStyle w:val="tiquettes"/>
              <w:jc w:val="center"/>
              <w:rPr>
                <w:rFonts w:ascii="Arial" w:hAnsi="Arial" w:cs="Arial"/>
                <w:b/>
                <w:bCs/>
              </w:rPr>
            </w:pPr>
            <w:r w:rsidRPr="009B218B">
              <w:rPr>
                <w:rFonts w:ascii="Arial" w:hAnsi="Arial" w:cs="Arial"/>
                <w:b/>
                <w:bCs/>
              </w:rPr>
              <w:t>Dates prévisionnelles du séjour</w:t>
            </w:r>
          </w:p>
        </w:tc>
        <w:tc>
          <w:tcPr>
            <w:tcW w:w="6300" w:type="dxa"/>
            <w:shd w:val="clear" w:color="auto" w:fill="FFFFFF" w:themeFill="background1"/>
            <w:vAlign w:val="center"/>
          </w:tcPr>
          <w:p w14:paraId="0F4D06CB" w14:textId="77777777" w:rsidR="009B218B" w:rsidRPr="009B218B" w:rsidRDefault="009B218B" w:rsidP="007F739A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61563F6" w14:textId="77777777" w:rsidR="009B218B" w:rsidRPr="009B218B" w:rsidRDefault="009B218B">
      <w:pPr>
        <w:rPr>
          <w:rFonts w:ascii="Arial" w:hAnsi="Arial" w:cs="Arial"/>
        </w:rPr>
      </w:pPr>
    </w:p>
    <w:tbl>
      <w:tblPr>
        <w:tblStyle w:val="Tableausimple3"/>
        <w:tblW w:w="4708" w:type="pct"/>
        <w:tblLayout w:type="fixed"/>
        <w:tblLook w:val="0600" w:firstRow="0" w:lastRow="0" w:firstColumn="0" w:lastColumn="0" w:noHBand="1" w:noVBand="1"/>
      </w:tblPr>
      <w:tblGrid>
        <w:gridCol w:w="10126"/>
      </w:tblGrid>
      <w:tr w:rsidR="00B042B1" w:rsidRPr="009B218B" w14:paraId="19105039" w14:textId="77777777" w:rsidTr="007E7EF7">
        <w:tc>
          <w:tcPr>
            <w:tcW w:w="10126" w:type="dxa"/>
          </w:tcPr>
          <w:p w14:paraId="6F613870" w14:textId="35A08384" w:rsidR="00B042B1" w:rsidRDefault="00B042B1" w:rsidP="00210E19">
            <w:pP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B042B1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Résumé du projet </w:t>
            </w:r>
            <w:r w:rsidR="007E7EF7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aux</w:t>
            </w:r>
            <w:r w:rsidR="007E7EF7">
              <w:t xml:space="preserve"> </w:t>
            </w:r>
            <w:r w:rsidR="007E7EF7" w:rsidRPr="007E7EF7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États-Unis</w:t>
            </w:r>
          </w:p>
          <w:p w14:paraId="3B2FE403" w14:textId="77777777" w:rsidR="00B042B1" w:rsidRDefault="00B042B1" w:rsidP="00210E19">
            <w:pP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  <w:tbl>
            <w:tblPr>
              <w:tblW w:w="10569" w:type="dxa"/>
              <w:tblLayout w:type="fixed"/>
              <w:tblLook w:val="0600" w:firstRow="0" w:lastRow="0" w:firstColumn="0" w:lastColumn="0" w:noHBand="1" w:noVBand="1"/>
            </w:tblPr>
            <w:tblGrid>
              <w:gridCol w:w="10569"/>
            </w:tblGrid>
            <w:tr w:rsidR="00B042B1" w:rsidRPr="009B218B" w14:paraId="1DAE6358" w14:textId="77777777" w:rsidTr="008B6F22">
              <w:trPr>
                <w:trHeight w:val="2911"/>
              </w:trPr>
              <w:tc>
                <w:tcPr>
                  <w:tcW w:w="10569" w:type="dxa"/>
                  <w:shd w:val="clear" w:color="auto" w:fill="FFFFFF" w:themeFill="background1"/>
                </w:tcPr>
                <w:p w14:paraId="012904EB" w14:textId="77777777" w:rsidR="00B042B1" w:rsidRPr="009B218B" w:rsidRDefault="00B042B1" w:rsidP="00210E19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739C0B7A" w14:textId="77777777" w:rsidR="00B042B1" w:rsidRDefault="00B042B1" w:rsidP="00210E19">
            <w:pP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  <w:p w14:paraId="472E044F" w14:textId="77777777" w:rsidR="00B042B1" w:rsidRDefault="00B042B1" w:rsidP="00210E19">
            <w:pP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  <w:p w14:paraId="7476FD80" w14:textId="77777777" w:rsidR="00B042B1" w:rsidRDefault="00B042B1" w:rsidP="00210E19">
            <w:pP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  <w:p w14:paraId="4A24433D" w14:textId="77777777" w:rsidR="00B042B1" w:rsidRDefault="00B042B1" w:rsidP="00210E19">
            <w:pP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  <w:p w14:paraId="2DFE5A90" w14:textId="77777777" w:rsidR="00B042B1" w:rsidRDefault="00B042B1" w:rsidP="00210E19">
            <w:pP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  <w:p w14:paraId="1B6EA81B" w14:textId="77777777" w:rsidR="00B042B1" w:rsidRDefault="00B042B1" w:rsidP="00210E19">
            <w:pP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  <w:p w14:paraId="79D26F9A" w14:textId="2160EB6F" w:rsidR="00B042B1" w:rsidRPr="00B042B1" w:rsidRDefault="00B042B1" w:rsidP="00210E19">
            <w:pP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E063DD" w:rsidRPr="009B218B" w14:paraId="7FBBABF3" w14:textId="77777777" w:rsidTr="007E7EF7">
        <w:tc>
          <w:tcPr>
            <w:tcW w:w="10126" w:type="dxa"/>
          </w:tcPr>
          <w:p w14:paraId="5250C5A8" w14:textId="04AEFDC0" w:rsidR="00210E19" w:rsidRPr="00210E19" w:rsidRDefault="00210E19" w:rsidP="00210E1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7EF7" w:rsidRPr="00210E19" w14:paraId="721B759D" w14:textId="77777777" w:rsidTr="007E7EF7">
        <w:tc>
          <w:tcPr>
            <w:tcW w:w="10126" w:type="dxa"/>
          </w:tcPr>
          <w:p w14:paraId="75AC67EA" w14:textId="22463C24" w:rsidR="007E7EF7" w:rsidRPr="00A37B9C" w:rsidRDefault="007E7EF7" w:rsidP="007F739A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</w:tbl>
    <w:tbl>
      <w:tblPr>
        <w:tblStyle w:val="Grilledutableau"/>
        <w:tblW w:w="470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2407"/>
        <w:gridCol w:w="2980"/>
        <w:gridCol w:w="2553"/>
        <w:gridCol w:w="2129"/>
        <w:gridCol w:w="46"/>
      </w:tblGrid>
      <w:tr w:rsidR="006D736D" w:rsidRPr="00210E19" w14:paraId="265F2D84" w14:textId="77777777" w:rsidTr="007E7EF7">
        <w:trPr>
          <w:trHeight w:val="1732"/>
        </w:trPr>
        <w:tc>
          <w:tcPr>
            <w:tcW w:w="10115" w:type="dxa"/>
            <w:gridSpan w:val="5"/>
          </w:tcPr>
          <w:p w14:paraId="2E09AFD1" w14:textId="6B23840B" w:rsidR="006D736D" w:rsidRDefault="006D736D" w:rsidP="00B5664A">
            <w:pPr>
              <w:pStyle w:val="Titre1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udget prévisionnel</w:t>
            </w:r>
          </w:p>
          <w:p w14:paraId="616FAA87" w14:textId="7251E133" w:rsidR="006D736D" w:rsidRDefault="006D736D" w:rsidP="00B5664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8A5B777" w14:textId="77777777" w:rsidR="007178F6" w:rsidRDefault="007178F6" w:rsidP="00B5664A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Le tableau ci-dessous est donné à titre indicatif, nous vous invitons à l’adapter en fonction de votre situation. </w:t>
            </w:r>
          </w:p>
          <w:p w14:paraId="127DE684" w14:textId="77777777" w:rsidR="007178F6" w:rsidRDefault="007178F6" w:rsidP="00B5664A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7178F6">
              <w:rPr>
                <w:rFonts w:ascii="Arial" w:hAnsi="Arial" w:cs="Arial"/>
                <w:bCs/>
                <w:sz w:val="18"/>
                <w:szCs w:val="18"/>
                <w:u w:val="single"/>
              </w:rPr>
              <w:t>Un budget définitif et détaillé n’est pas attendu</w:t>
            </w:r>
            <w:r>
              <w:rPr>
                <w:rFonts w:ascii="Arial" w:hAnsi="Arial" w:cs="Arial"/>
                <w:bCs/>
                <w:sz w:val="18"/>
                <w:szCs w:val="18"/>
              </w:rPr>
              <w:t>. Il s’agit ici d’estimer l’investissement financier que représente votre séjour aux États-Unis.</w:t>
            </w:r>
          </w:p>
          <w:p w14:paraId="5A43AD96" w14:textId="77777777" w:rsidR="003214E1" w:rsidRDefault="003214E1" w:rsidP="00B5664A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13EDD709" w14:textId="5503DF8C" w:rsidR="003214E1" w:rsidRPr="003214E1" w:rsidRDefault="003214E1" w:rsidP="00B5664A">
            <w:pPr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Calcul des ressources et dépenses sur la durée totale de votre séjour</w:t>
            </w:r>
            <w:r w:rsidR="003D059C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, en dollars.</w:t>
            </w:r>
          </w:p>
        </w:tc>
      </w:tr>
      <w:tr w:rsidR="003214E1" w:rsidRPr="00A37B9C" w14:paraId="7AC2620A" w14:textId="77777777" w:rsidTr="007E7EF7">
        <w:trPr>
          <w:gridAfter w:val="1"/>
          <w:wAfter w:w="46" w:type="dxa"/>
          <w:trHeight w:val="661"/>
        </w:trPr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000000" w:themeColor="accent5"/>
            </w:tcBorders>
            <w:shd w:val="clear" w:color="auto" w:fill="8DB3E2" w:themeFill="text2" w:themeFillTint="66"/>
            <w:vAlign w:val="center"/>
          </w:tcPr>
          <w:p w14:paraId="44919E6B" w14:textId="4B62A497" w:rsidR="003214E1" w:rsidRPr="00A37B9C" w:rsidRDefault="003214E1" w:rsidP="00B5664A">
            <w:pPr>
              <w:pStyle w:val="Citation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color w:val="auto"/>
                <w:szCs w:val="18"/>
              </w:rPr>
              <w:t xml:space="preserve">Ressources financières à disposition pendant votre séjour </w:t>
            </w:r>
          </w:p>
        </w:tc>
        <w:tc>
          <w:tcPr>
            <w:tcW w:w="4682" w:type="dxa"/>
            <w:gridSpan w:val="2"/>
            <w:tcBorders>
              <w:top w:val="single" w:sz="4" w:space="0" w:color="auto"/>
              <w:left w:val="single" w:sz="12" w:space="0" w:color="000000" w:themeColor="accent5"/>
              <w:bottom w:val="single" w:sz="4" w:space="0" w:color="auto"/>
              <w:right w:val="single" w:sz="4" w:space="0" w:color="auto"/>
            </w:tcBorders>
            <w:shd w:val="clear" w:color="auto" w:fill="E8E8E8" w:themeFill="accent4"/>
            <w:vAlign w:val="center"/>
          </w:tcPr>
          <w:p w14:paraId="1CD3B512" w14:textId="77777777" w:rsidR="003214E1" w:rsidRDefault="003214E1" w:rsidP="007178F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épenses estimées</w:t>
            </w:r>
          </w:p>
          <w:p w14:paraId="217759F2" w14:textId="00D63854" w:rsidR="003214E1" w:rsidRPr="00A37B9C" w:rsidRDefault="003214E1" w:rsidP="007178F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(estimation du niveau de vie sur place sur la base de recherches sur internet par exemple)</w:t>
            </w:r>
          </w:p>
        </w:tc>
      </w:tr>
      <w:tr w:rsidR="007178F6" w:rsidRPr="00A37B9C" w14:paraId="0E0A73DF" w14:textId="77777777" w:rsidTr="007E7EF7">
        <w:trPr>
          <w:gridAfter w:val="1"/>
          <w:wAfter w:w="46" w:type="dxa"/>
          <w:trHeight w:val="344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824A1" w14:textId="3DF52CE8" w:rsidR="007178F6" w:rsidRPr="003214E1" w:rsidRDefault="003214E1" w:rsidP="00B5664A">
            <w:pPr>
              <w:pStyle w:val="Citation"/>
              <w:rPr>
                <w:rFonts w:ascii="Arial" w:hAnsi="Arial" w:cs="Arial"/>
                <w:b/>
                <w:bCs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Salaire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000000" w:themeColor="accent5"/>
            </w:tcBorders>
          </w:tcPr>
          <w:p w14:paraId="1CA06CBB" w14:textId="77777777" w:rsidR="007178F6" w:rsidRPr="00A37B9C" w:rsidRDefault="007178F6" w:rsidP="00B5664A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12" w:space="0" w:color="000000" w:themeColor="accent5"/>
              <w:bottom w:val="single" w:sz="4" w:space="0" w:color="auto"/>
              <w:right w:val="single" w:sz="4" w:space="0" w:color="auto"/>
            </w:tcBorders>
          </w:tcPr>
          <w:p w14:paraId="1AE1E5DE" w14:textId="353B9840" w:rsidR="003214E1" w:rsidRPr="003214E1" w:rsidRDefault="003214E1" w:rsidP="003214E1">
            <w:pPr>
              <w:pStyle w:val="Citation"/>
              <w:rPr>
                <w:rFonts w:ascii="Arial" w:hAnsi="Arial" w:cs="Arial"/>
                <w:b/>
                <w:bCs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Loyer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C4405" w14:textId="263990FA" w:rsidR="007178F6" w:rsidRPr="00A37B9C" w:rsidRDefault="007178F6" w:rsidP="00B5664A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</w:tr>
      <w:tr w:rsidR="003214E1" w:rsidRPr="00A37B9C" w14:paraId="560464CF" w14:textId="77777777" w:rsidTr="007E7EF7">
        <w:trPr>
          <w:gridAfter w:val="1"/>
          <w:wAfter w:w="46" w:type="dxa"/>
          <w:trHeight w:val="344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029D1" w14:textId="521DBD09" w:rsidR="003214E1" w:rsidRPr="003214E1" w:rsidRDefault="003214E1" w:rsidP="003214E1">
            <w:pPr>
              <w:pStyle w:val="Citation"/>
              <w:rPr>
                <w:rFonts w:ascii="Arial" w:hAnsi="Arial" w:cs="Arial"/>
                <w:b/>
                <w:bCs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Bourse Fulbright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000000" w:themeColor="accent5"/>
            </w:tcBorders>
          </w:tcPr>
          <w:p w14:paraId="6160F531" w14:textId="77777777" w:rsidR="003214E1" w:rsidRPr="00A37B9C" w:rsidRDefault="003214E1" w:rsidP="00B5664A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12" w:space="0" w:color="000000" w:themeColor="accent5"/>
              <w:bottom w:val="single" w:sz="4" w:space="0" w:color="auto"/>
              <w:right w:val="single" w:sz="4" w:space="0" w:color="auto"/>
            </w:tcBorders>
          </w:tcPr>
          <w:p w14:paraId="5FAB3077" w14:textId="71747D7B" w:rsidR="003214E1" w:rsidRPr="003214E1" w:rsidRDefault="003214E1" w:rsidP="00B5664A">
            <w:pPr>
              <w:pStyle w:val="Citation"/>
              <w:rPr>
                <w:rFonts w:ascii="Arial" w:hAnsi="Arial" w:cs="Arial"/>
                <w:b/>
                <w:bCs/>
                <w:color w:val="auto"/>
              </w:rPr>
            </w:pPr>
            <w:r w:rsidRPr="003214E1">
              <w:rPr>
                <w:rFonts w:ascii="Arial" w:hAnsi="Arial" w:cs="Arial"/>
                <w:b/>
                <w:bCs/>
                <w:color w:val="auto"/>
              </w:rPr>
              <w:t>Transport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F3300" w14:textId="77777777" w:rsidR="003214E1" w:rsidRPr="00A37B9C" w:rsidRDefault="003214E1" w:rsidP="00B5664A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</w:tr>
      <w:tr w:rsidR="003214E1" w:rsidRPr="00A37B9C" w14:paraId="1E8D264E" w14:textId="77777777" w:rsidTr="007E7EF7">
        <w:trPr>
          <w:gridAfter w:val="1"/>
          <w:wAfter w:w="46" w:type="dxa"/>
          <w:trHeight w:val="344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C42ED" w14:textId="621A0ED1" w:rsidR="003214E1" w:rsidRPr="003214E1" w:rsidRDefault="003214E1" w:rsidP="00B5664A">
            <w:pPr>
              <w:pStyle w:val="Citation"/>
              <w:rPr>
                <w:rFonts w:ascii="Arial" w:hAnsi="Arial" w:cs="Arial"/>
                <w:b/>
                <w:bCs/>
                <w:color w:val="auto"/>
              </w:rPr>
            </w:pPr>
            <w:r w:rsidRPr="003214E1">
              <w:rPr>
                <w:rFonts w:ascii="Arial" w:hAnsi="Arial" w:cs="Arial"/>
                <w:b/>
                <w:bCs/>
                <w:color w:val="auto"/>
              </w:rPr>
              <w:t>Financement extérieur</w:t>
            </w:r>
            <w:r>
              <w:rPr>
                <w:rFonts w:ascii="Arial" w:hAnsi="Arial" w:cs="Arial"/>
                <w:b/>
                <w:bCs/>
                <w:color w:val="auto"/>
              </w:rPr>
              <w:t xml:space="preserve"> </w:t>
            </w:r>
            <w:r w:rsidRPr="003214E1">
              <w:rPr>
                <w:rFonts w:ascii="Arial" w:hAnsi="Arial" w:cs="Arial"/>
                <w:i/>
                <w:iCs w:val="0"/>
                <w:color w:val="auto"/>
              </w:rPr>
              <w:t>(bourses demandées ou déjà confirmées)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000000" w:themeColor="accent5"/>
            </w:tcBorders>
          </w:tcPr>
          <w:p w14:paraId="62C03CE3" w14:textId="77777777" w:rsidR="003214E1" w:rsidRPr="00A37B9C" w:rsidRDefault="003214E1" w:rsidP="00B5664A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12" w:space="0" w:color="000000" w:themeColor="accent5"/>
              <w:bottom w:val="single" w:sz="4" w:space="0" w:color="auto"/>
              <w:right w:val="single" w:sz="4" w:space="0" w:color="auto"/>
            </w:tcBorders>
          </w:tcPr>
          <w:p w14:paraId="08CFCA4D" w14:textId="77777777" w:rsidR="003214E1" w:rsidRDefault="003214E1" w:rsidP="00B5664A">
            <w:pPr>
              <w:pStyle w:val="Citation"/>
              <w:rPr>
                <w:rFonts w:ascii="Arial" w:hAnsi="Arial" w:cs="Arial"/>
                <w:b/>
                <w:bCs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Autres</w:t>
            </w:r>
          </w:p>
          <w:p w14:paraId="03ECB28D" w14:textId="637B9F23" w:rsidR="003214E1" w:rsidRPr="003214E1" w:rsidRDefault="003214E1" w:rsidP="003214E1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(assurance complémentaire, dépenses alimentaires, scolarisation des enfants…)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A813F" w14:textId="77777777" w:rsidR="003214E1" w:rsidRPr="00A37B9C" w:rsidRDefault="003214E1" w:rsidP="00B5664A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</w:tr>
      <w:tr w:rsidR="003214E1" w:rsidRPr="00A37B9C" w14:paraId="2A0B5CFB" w14:textId="77777777" w:rsidTr="007E7EF7">
        <w:trPr>
          <w:gridAfter w:val="1"/>
          <w:wAfter w:w="46" w:type="dxa"/>
          <w:trHeight w:val="344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33EB3" w14:textId="777223F5" w:rsidR="003214E1" w:rsidRPr="003214E1" w:rsidRDefault="003214E1" w:rsidP="003214E1">
            <w:pPr>
              <w:pStyle w:val="Citation"/>
              <w:rPr>
                <w:rFonts w:ascii="Arial" w:hAnsi="Arial" w:cs="Arial"/>
                <w:b/>
                <w:bCs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Fonds personnels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000000" w:themeColor="accent5"/>
            </w:tcBorders>
          </w:tcPr>
          <w:p w14:paraId="1F8933FE" w14:textId="77777777" w:rsidR="003214E1" w:rsidRPr="00A37B9C" w:rsidRDefault="003214E1" w:rsidP="00B5664A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12" w:space="0" w:color="000000" w:themeColor="accent5"/>
              <w:bottom w:val="single" w:sz="4" w:space="0" w:color="auto"/>
              <w:right w:val="single" w:sz="4" w:space="0" w:color="auto"/>
            </w:tcBorders>
          </w:tcPr>
          <w:p w14:paraId="6D9C5E61" w14:textId="77777777" w:rsidR="003214E1" w:rsidRPr="00A37B9C" w:rsidRDefault="003214E1" w:rsidP="00B5664A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D978A" w14:textId="77777777" w:rsidR="003214E1" w:rsidRPr="00A37B9C" w:rsidRDefault="003214E1" w:rsidP="00B5664A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</w:tr>
      <w:tr w:rsidR="003214E1" w:rsidRPr="00A37B9C" w14:paraId="04DE8903" w14:textId="77777777" w:rsidTr="007E7EF7">
        <w:trPr>
          <w:gridAfter w:val="1"/>
          <w:wAfter w:w="46" w:type="dxa"/>
          <w:trHeight w:val="344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12" w:space="0" w:color="000000" w:themeColor="accent5"/>
              <w:right w:val="single" w:sz="4" w:space="0" w:color="auto"/>
            </w:tcBorders>
          </w:tcPr>
          <w:p w14:paraId="10FAC67A" w14:textId="094C6E75" w:rsidR="003214E1" w:rsidRPr="003214E1" w:rsidRDefault="003214E1" w:rsidP="00B5664A">
            <w:pPr>
              <w:pStyle w:val="Citation"/>
              <w:rPr>
                <w:rFonts w:ascii="Arial" w:hAnsi="Arial" w:cs="Arial"/>
                <w:b/>
                <w:bCs/>
                <w:color w:val="auto"/>
              </w:rPr>
            </w:pPr>
            <w:r w:rsidRPr="003214E1">
              <w:rPr>
                <w:rFonts w:ascii="Arial" w:hAnsi="Arial" w:cs="Arial"/>
                <w:b/>
                <w:bCs/>
                <w:color w:val="auto"/>
              </w:rPr>
              <w:t>Prêt bancaire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12" w:space="0" w:color="000000" w:themeColor="accent5"/>
              <w:right w:val="single" w:sz="12" w:space="0" w:color="000000" w:themeColor="accent5"/>
            </w:tcBorders>
          </w:tcPr>
          <w:p w14:paraId="7F9D001F" w14:textId="77777777" w:rsidR="003214E1" w:rsidRPr="00A37B9C" w:rsidRDefault="003214E1" w:rsidP="00B5664A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12" w:space="0" w:color="000000" w:themeColor="accent5"/>
              <w:bottom w:val="single" w:sz="12" w:space="0" w:color="000000" w:themeColor="accent5"/>
              <w:right w:val="single" w:sz="4" w:space="0" w:color="auto"/>
            </w:tcBorders>
          </w:tcPr>
          <w:p w14:paraId="451AA23E" w14:textId="77777777" w:rsidR="003214E1" w:rsidRPr="00A37B9C" w:rsidRDefault="003214E1" w:rsidP="00B5664A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12" w:space="0" w:color="000000" w:themeColor="accent5"/>
              <w:right w:val="single" w:sz="4" w:space="0" w:color="auto"/>
            </w:tcBorders>
          </w:tcPr>
          <w:p w14:paraId="29CEFD77" w14:textId="77777777" w:rsidR="003214E1" w:rsidRPr="00A37B9C" w:rsidRDefault="003214E1" w:rsidP="00B5664A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</w:tr>
      <w:tr w:rsidR="004D74E9" w:rsidRPr="00A37B9C" w14:paraId="16F442FE" w14:textId="77777777" w:rsidTr="007E7EF7">
        <w:trPr>
          <w:gridAfter w:val="1"/>
          <w:wAfter w:w="46" w:type="dxa"/>
          <w:trHeight w:val="344"/>
        </w:trPr>
        <w:tc>
          <w:tcPr>
            <w:tcW w:w="2407" w:type="dxa"/>
            <w:tcBorders>
              <w:top w:val="single" w:sz="12" w:space="0" w:color="000000" w:themeColor="accent5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9C092" w14:textId="1DE0A041" w:rsidR="004D74E9" w:rsidRPr="003214E1" w:rsidRDefault="004D74E9" w:rsidP="004D74E9">
            <w:pPr>
              <w:pStyle w:val="Citation"/>
              <w:jc w:val="right"/>
              <w:rPr>
                <w:rFonts w:ascii="Arial" w:hAnsi="Arial" w:cs="Arial"/>
                <w:b/>
                <w:bCs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TOTAL ESTIMÉ</w:t>
            </w:r>
          </w:p>
        </w:tc>
        <w:tc>
          <w:tcPr>
            <w:tcW w:w="2980" w:type="dxa"/>
            <w:tcBorders>
              <w:top w:val="single" w:sz="12" w:space="0" w:color="000000" w:themeColor="accent5"/>
              <w:left w:val="single" w:sz="4" w:space="0" w:color="auto"/>
              <w:bottom w:val="single" w:sz="4" w:space="0" w:color="auto"/>
              <w:right w:val="single" w:sz="12" w:space="0" w:color="000000" w:themeColor="accent5"/>
            </w:tcBorders>
          </w:tcPr>
          <w:p w14:paraId="168D54D1" w14:textId="77777777" w:rsidR="004D74E9" w:rsidRPr="00A37B9C" w:rsidRDefault="004D74E9" w:rsidP="004D74E9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  <w:tc>
          <w:tcPr>
            <w:tcW w:w="2553" w:type="dxa"/>
            <w:tcBorders>
              <w:top w:val="single" w:sz="12" w:space="0" w:color="000000" w:themeColor="accent5"/>
              <w:left w:val="single" w:sz="12" w:space="0" w:color="000000" w:themeColor="accent5"/>
              <w:bottom w:val="single" w:sz="4" w:space="0" w:color="auto"/>
              <w:right w:val="single" w:sz="4" w:space="0" w:color="auto"/>
            </w:tcBorders>
            <w:vAlign w:val="center"/>
          </w:tcPr>
          <w:p w14:paraId="46FB9D1C" w14:textId="5AE9B27D" w:rsidR="004D74E9" w:rsidRPr="00A37B9C" w:rsidRDefault="004D74E9" w:rsidP="004D74E9">
            <w:pPr>
              <w:pStyle w:val="Citation"/>
              <w:jc w:val="righ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TOTAL ESTIMÉ</w:t>
            </w:r>
          </w:p>
        </w:tc>
        <w:tc>
          <w:tcPr>
            <w:tcW w:w="2129" w:type="dxa"/>
            <w:tcBorders>
              <w:top w:val="single" w:sz="12" w:space="0" w:color="000000" w:themeColor="accent5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70414" w14:textId="77777777" w:rsidR="004D74E9" w:rsidRPr="00A37B9C" w:rsidRDefault="004D74E9" w:rsidP="004D74E9">
            <w:pPr>
              <w:pStyle w:val="Citation"/>
              <w:rPr>
                <w:rFonts w:ascii="Arial" w:hAnsi="Arial" w:cs="Arial"/>
                <w:color w:val="auto"/>
              </w:rPr>
            </w:pPr>
          </w:p>
        </w:tc>
      </w:tr>
    </w:tbl>
    <w:p w14:paraId="12613FE7" w14:textId="77777777" w:rsidR="00F91FD5" w:rsidRPr="00FF3323" w:rsidRDefault="00F91FD5" w:rsidP="00F91FD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DD3285" wp14:editId="641DB133">
                <wp:simplePos x="0" y="0"/>
                <wp:positionH relativeFrom="margin">
                  <wp:posOffset>-48537</wp:posOffset>
                </wp:positionH>
                <wp:positionV relativeFrom="paragraph">
                  <wp:posOffset>180340</wp:posOffset>
                </wp:positionV>
                <wp:extent cx="6766560" cy="0"/>
                <wp:effectExtent l="0" t="0" r="0" b="0"/>
                <wp:wrapNone/>
                <wp:docPr id="4" name="Connecteur droi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6656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BFA423" id="Connecteur droit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8pt,14.2pt" to="52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" strokecolor="#8a8a8a [3209]" strokeweight="1pt">
                <w10:wrap anchorx="margin"/>
              </v:line>
            </w:pict>
          </mc:Fallback>
        </mc:AlternateContent>
      </w:r>
    </w:p>
    <w:p w14:paraId="43B55722" w14:textId="77777777" w:rsidR="00F91FD5" w:rsidRDefault="00F91FD5" w:rsidP="00F91FD5">
      <w:pPr>
        <w:pStyle w:val="Sansinterligne"/>
        <w:rPr>
          <w:rFonts w:ascii="Arial" w:hAnsi="Arial" w:cs="Arial"/>
          <w:sz w:val="18"/>
          <w:szCs w:val="18"/>
        </w:rPr>
      </w:pPr>
    </w:p>
    <w:p w14:paraId="75390AA1" w14:textId="35145845" w:rsidR="00885AE4" w:rsidRPr="00885AE4" w:rsidRDefault="00885AE4" w:rsidP="00683237">
      <w:pPr>
        <w:pStyle w:val="Sansinterligne"/>
        <w:rPr>
          <w:rFonts w:ascii="Arial" w:hAnsi="Arial" w:cs="Arial"/>
          <w:b/>
          <w:bCs/>
        </w:rPr>
      </w:pPr>
      <w:r w:rsidRPr="00885AE4">
        <w:rPr>
          <w:rFonts w:ascii="Arial" w:hAnsi="Arial" w:cs="Arial"/>
          <w:b/>
          <w:bCs/>
        </w:rPr>
        <w:t>Merci de soumettre votre fiche de synthèse complétée (en format .pdf) via la plateforme de candidature à l’endroit prévu à cet effet :</w:t>
      </w:r>
    </w:p>
    <w:p w14:paraId="6C4DE0C5" w14:textId="688B30D8" w:rsidR="00885AE4" w:rsidRPr="00885AE4" w:rsidRDefault="00885AE4" w:rsidP="00683237">
      <w:pPr>
        <w:pStyle w:val="Sansinterligne"/>
        <w:rPr>
          <w:rFonts w:ascii="Arial" w:hAnsi="Arial" w:cs="Arial"/>
          <w:b/>
          <w:bCs/>
          <w:i/>
          <w:iCs/>
          <w:lang w:val="en-US"/>
        </w:rPr>
      </w:pPr>
      <w:r w:rsidRPr="00885AE4">
        <w:rPr>
          <w:rFonts w:ascii="Arial" w:hAnsi="Arial" w:cs="Arial"/>
          <w:b/>
          <w:bCs/>
          <w:i/>
          <w:iCs/>
          <w:lang w:val="en-US"/>
        </w:rPr>
        <w:t>Additional Information </w:t>
      </w:r>
      <w:r w:rsidRPr="00885AE4">
        <w:rPr>
          <w:rFonts w:ascii="Arial" w:hAnsi="Arial" w:cs="Arial"/>
          <w:b/>
          <w:bCs/>
          <w:i/>
          <w:iCs/>
        </w:rPr>
        <w:sym w:font="Wingdings" w:char="F0E0"/>
      </w:r>
      <w:r w:rsidRPr="00885AE4">
        <w:rPr>
          <w:rFonts w:ascii="Arial" w:hAnsi="Arial" w:cs="Arial"/>
          <w:b/>
          <w:bCs/>
          <w:i/>
          <w:iCs/>
          <w:lang w:val="en-US"/>
        </w:rPr>
        <w:t xml:space="preserve"> Additional Documentation </w:t>
      </w:r>
      <w:r w:rsidRPr="00885AE4">
        <w:rPr>
          <w:rFonts w:ascii="Arial" w:hAnsi="Arial" w:cs="Arial"/>
          <w:b/>
          <w:bCs/>
          <w:i/>
          <w:iCs/>
        </w:rPr>
        <w:sym w:font="Wingdings" w:char="F0E0"/>
      </w:r>
      <w:r w:rsidRPr="00885AE4">
        <w:rPr>
          <w:rFonts w:ascii="Arial" w:hAnsi="Arial" w:cs="Arial"/>
          <w:b/>
          <w:bCs/>
          <w:i/>
          <w:iCs/>
          <w:lang w:val="en-US"/>
        </w:rPr>
        <w:t xml:space="preserve"> Country Specific Materials</w:t>
      </w:r>
    </w:p>
    <w:p w14:paraId="06E97523" w14:textId="77777777" w:rsidR="00F91FD5" w:rsidRPr="00885AE4" w:rsidRDefault="00F91FD5" w:rsidP="00F91FD5">
      <w:pPr>
        <w:pStyle w:val="Sansinterligne"/>
        <w:rPr>
          <w:rFonts w:ascii="Arial" w:hAnsi="Arial" w:cs="Arial"/>
          <w:lang w:val="en-US"/>
        </w:rPr>
      </w:pPr>
    </w:p>
    <w:sectPr w:rsidR="00F91FD5" w:rsidRPr="00885AE4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70144" w14:textId="77777777" w:rsidR="002045C9" w:rsidRDefault="002045C9" w:rsidP="001A0130">
      <w:pPr>
        <w:spacing w:after="0" w:line="240" w:lineRule="auto"/>
      </w:pPr>
      <w:r>
        <w:separator/>
      </w:r>
    </w:p>
  </w:endnote>
  <w:endnote w:type="continuationSeparator" w:id="0">
    <w:p w14:paraId="2BDEEBDE" w14:textId="77777777" w:rsidR="002045C9" w:rsidRDefault="002045C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98597" w14:textId="77777777" w:rsidR="002045C9" w:rsidRDefault="002045C9" w:rsidP="001A0130">
      <w:pPr>
        <w:spacing w:after="0" w:line="240" w:lineRule="auto"/>
      </w:pPr>
      <w:r>
        <w:separator/>
      </w:r>
    </w:p>
  </w:footnote>
  <w:footnote w:type="continuationSeparator" w:id="0">
    <w:p w14:paraId="35B581CA" w14:textId="77777777" w:rsidR="002045C9" w:rsidRDefault="002045C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Hlk141264666"/>
  <w:p w14:paraId="50E87733" w14:textId="4790DCD1" w:rsidR="001A0130" w:rsidRDefault="00F91FD5" w:rsidP="00D6666C">
    <w:pPr>
      <w:pStyle w:val="En-tte"/>
      <w:tabs>
        <w:tab w:val="clear" w:pos="4680"/>
        <w:tab w:val="clear" w:pos="9360"/>
        <w:tab w:val="center" w:pos="5377"/>
      </w:tabs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39CB7D6" wp14:editId="2E8A7680">
              <wp:simplePos x="0" y="0"/>
              <wp:positionH relativeFrom="margin">
                <wp:align>center</wp:align>
              </wp:positionH>
              <wp:positionV relativeFrom="margin">
                <wp:align>bottom</wp:align>
              </wp:positionV>
              <wp:extent cx="7285355" cy="12245008"/>
              <wp:effectExtent l="0" t="0" r="0" b="4445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355" cy="12245008"/>
                        <a:chOff x="-12704" y="312420"/>
                        <a:chExt cx="7287768" cy="11249902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12704" y="3245827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e 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DABAE70" id="Groupe 26" o:spid="_x0000_s1026" alt="&quot;&quot;" style="position:absolute;margin-left:0;margin-top:0;width:573.65pt;height:964.15pt;z-index:251664384;mso-position-horizontal:center;mso-position-horizontal-relative:margin;mso-position-vertical:bottom;mso-position-vertical-relative:margin;mso-width-relative:margin;mso-height-relative:margin" coordorigin="-127,3124" coordsize="72877,1124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">
              <v:rect id="Rectangle 3" o:spid="_x0000_s1027" alt="&quot;&quot;" style="position:absolute;left:-127;top:32458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Groupe 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e 22" o:spid="_x0000_s1029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e 22" o:spid="_x0000_s1030" alt="Icône de mise à jour d’informations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e libre : Forme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e libre : Forme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margin" anchory="margin"/>
            </v:group>
          </w:pict>
        </mc:Fallback>
      </mc:AlternateContent>
    </w:r>
    <w:r>
      <w:rPr>
        <w:rFonts w:ascii="Calibri" w:hAnsi="Calibri" w:cs="Calibri"/>
        <w:noProof/>
        <w:sz w:val="20"/>
        <w:szCs w:val="18"/>
      </w:rPr>
      <w:drawing>
        <wp:anchor distT="0" distB="0" distL="114300" distR="114300" simplePos="0" relativeHeight="251665408" behindDoc="1" locked="0" layoutInCell="1" allowOverlap="1" wp14:anchorId="3256DD76" wp14:editId="70950707">
          <wp:simplePos x="0" y="0"/>
          <wp:positionH relativeFrom="margin">
            <wp:align>center</wp:align>
          </wp:positionH>
          <wp:positionV relativeFrom="paragraph">
            <wp:posOffset>-324595</wp:posOffset>
          </wp:positionV>
          <wp:extent cx="2432050" cy="807788"/>
          <wp:effectExtent l="0" t="0" r="6350" b="0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2050" cy="8077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  <w:r w:rsidR="00D6666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96728560">
    <w:abstractNumId w:val="1"/>
  </w:num>
  <w:num w:numId="2" w16cid:durableId="533999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5341B"/>
    <w:rsid w:val="00014FA4"/>
    <w:rsid w:val="00037E2A"/>
    <w:rsid w:val="00093C80"/>
    <w:rsid w:val="001A0130"/>
    <w:rsid w:val="002045C9"/>
    <w:rsid w:val="0020504B"/>
    <w:rsid w:val="00210E19"/>
    <w:rsid w:val="00232876"/>
    <w:rsid w:val="00247C9B"/>
    <w:rsid w:val="00267116"/>
    <w:rsid w:val="00276DF1"/>
    <w:rsid w:val="002E1EEE"/>
    <w:rsid w:val="002F58E0"/>
    <w:rsid w:val="003214E1"/>
    <w:rsid w:val="003256FD"/>
    <w:rsid w:val="00355DEE"/>
    <w:rsid w:val="00375844"/>
    <w:rsid w:val="003B49EC"/>
    <w:rsid w:val="003D059C"/>
    <w:rsid w:val="003D55FB"/>
    <w:rsid w:val="003D6962"/>
    <w:rsid w:val="003F5910"/>
    <w:rsid w:val="00402433"/>
    <w:rsid w:val="00451658"/>
    <w:rsid w:val="00460A82"/>
    <w:rsid w:val="004B47A9"/>
    <w:rsid w:val="004D74E9"/>
    <w:rsid w:val="004F0368"/>
    <w:rsid w:val="004F2E2C"/>
    <w:rsid w:val="00515B7E"/>
    <w:rsid w:val="005213E5"/>
    <w:rsid w:val="00583B30"/>
    <w:rsid w:val="005A20B8"/>
    <w:rsid w:val="005E399F"/>
    <w:rsid w:val="005E6FA8"/>
    <w:rsid w:val="006662D2"/>
    <w:rsid w:val="00683237"/>
    <w:rsid w:val="00687CFB"/>
    <w:rsid w:val="00696B6E"/>
    <w:rsid w:val="006A50F3"/>
    <w:rsid w:val="006A5F0E"/>
    <w:rsid w:val="006C28FD"/>
    <w:rsid w:val="006D736D"/>
    <w:rsid w:val="007178F6"/>
    <w:rsid w:val="007541FE"/>
    <w:rsid w:val="007718C6"/>
    <w:rsid w:val="007957F6"/>
    <w:rsid w:val="007E7EF7"/>
    <w:rsid w:val="008045C5"/>
    <w:rsid w:val="00835F7E"/>
    <w:rsid w:val="00866BB6"/>
    <w:rsid w:val="00872D54"/>
    <w:rsid w:val="00885AE4"/>
    <w:rsid w:val="00893BD9"/>
    <w:rsid w:val="008B6F22"/>
    <w:rsid w:val="008C5BB3"/>
    <w:rsid w:val="008D052F"/>
    <w:rsid w:val="009075D1"/>
    <w:rsid w:val="00992375"/>
    <w:rsid w:val="009B218B"/>
    <w:rsid w:val="009D324C"/>
    <w:rsid w:val="009E70CA"/>
    <w:rsid w:val="009F0167"/>
    <w:rsid w:val="00A174EF"/>
    <w:rsid w:val="00A37B9C"/>
    <w:rsid w:val="00A5341B"/>
    <w:rsid w:val="00AF1F6A"/>
    <w:rsid w:val="00B042B1"/>
    <w:rsid w:val="00BA66C3"/>
    <w:rsid w:val="00CB16D2"/>
    <w:rsid w:val="00CD05DC"/>
    <w:rsid w:val="00CD5B0D"/>
    <w:rsid w:val="00D6666C"/>
    <w:rsid w:val="00DB3723"/>
    <w:rsid w:val="00DC1831"/>
    <w:rsid w:val="00E063DD"/>
    <w:rsid w:val="00E3286D"/>
    <w:rsid w:val="00E413DD"/>
    <w:rsid w:val="00F40180"/>
    <w:rsid w:val="00F53FDC"/>
    <w:rsid w:val="00F91FD5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FF3BA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0F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paragraph" w:styleId="Citation">
    <w:name w:val="Quote"/>
    <w:basedOn w:val="Normal"/>
    <w:next w:val="Normal"/>
    <w:link w:val="CitationCar"/>
    <w:uiPriority w:val="29"/>
    <w:qFormat/>
    <w:rsid w:val="00A5341B"/>
    <w:pPr>
      <w:spacing w:before="60" w:after="60" w:line="240" w:lineRule="auto"/>
    </w:pPr>
    <w:rPr>
      <w:iCs/>
      <w:color w:val="404040" w:themeColor="text1" w:themeTint="BF"/>
      <w:sz w:val="18"/>
    </w:rPr>
  </w:style>
  <w:style w:type="character" w:customStyle="1" w:styleId="CitationCar">
    <w:name w:val="Citation Car"/>
    <w:basedOn w:val="Policepardfaut"/>
    <w:link w:val="Citation"/>
    <w:uiPriority w:val="29"/>
    <w:rsid w:val="00A5341B"/>
    <w:rPr>
      <w:iCs/>
      <w:color w:val="404040" w:themeColor="text1" w:themeTint="BF"/>
      <w:sz w:val="18"/>
    </w:rPr>
  </w:style>
  <w:style w:type="table" w:styleId="Tableausimple3">
    <w:name w:val="Plain Table 3"/>
    <w:basedOn w:val="TableauNormal"/>
    <w:uiPriority w:val="43"/>
    <w:rsid w:val="00B042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Lienhypertexte">
    <w:name w:val="Hyperlink"/>
    <w:basedOn w:val="Policepardfaut"/>
    <w:uiPriority w:val="99"/>
    <w:unhideWhenUsed/>
    <w:rsid w:val="007957F6"/>
    <w:rPr>
      <w:color w:val="0096D2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7957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fulbright-france.org/fr/bourses-fulbright-partenaires/programmes/special-fulbright-ngo-leade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allay\AppData\Roaming\Microsoft\Templates\Formulaire%20de%20mise%20&#224;%20jour%20pour%20cabinet%20-%20Sant&#233;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2</Pages>
  <Words>299</Words>
  <Characters>1648</Characters>
  <Application>Microsoft Office Word</Application>
  <DocSecurity>0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28T08:34:00Z</dcterms:created>
  <dcterms:modified xsi:type="dcterms:W3CDTF">2023-08-0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